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2:55Z</dcterms:created>
  <dcterms:modified xsi:type="dcterms:W3CDTF">2023-05-25T13: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Church Begins</vt:lpwstr>
  </property>
</Properties>
</file>